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EA4CF" w14:textId="77777777"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14:paraId="2DE571EA" w14:textId="77777777"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14:paraId="564FFA3E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14:paraId="55400D5D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14:paraId="154D97C2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5CC3A153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5810E1AA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1AAE21E8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25579162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2B7116BF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2C82756E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23DFC0D9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59F60E09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4F855ADE" w14:textId="77777777"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14:paraId="49FBCA31" w14:textId="77777777" w:rsidR="00223AD1" w:rsidRDefault="00130253" w:rsidP="00223AD1">
      <w:pPr>
        <w:tabs>
          <w:tab w:val="left" w:pos="426"/>
        </w:tabs>
        <w:jc w:val="center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Przeprowadzenie K</w:t>
      </w:r>
      <w:r w:rsidRPr="00130253">
        <w:rPr>
          <w:sz w:val="22"/>
          <w:szCs w:val="22"/>
          <w:lang w:eastAsia="x-none"/>
        </w:rPr>
        <w:t>ursu z zakresu „Terapia Ręki – I oraz II stopnia”</w:t>
      </w:r>
    </w:p>
    <w:p w14:paraId="5B88A7F2" w14:textId="77777777" w:rsidR="00130253" w:rsidRPr="00CF7B9F" w:rsidRDefault="00130253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249FC934" w14:textId="77777777"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 xml:space="preserve">nr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r w:rsidR="007A71F2" w:rsidRPr="007A71F2">
        <w:rPr>
          <w:b/>
          <w:sz w:val="22"/>
          <w:szCs w:val="22"/>
          <w:lang w:val="en-US"/>
        </w:rPr>
        <w:t>164</w:t>
      </w:r>
      <w:r w:rsidR="00130253">
        <w:rPr>
          <w:b/>
          <w:sz w:val="22"/>
          <w:szCs w:val="22"/>
          <w:lang w:val="en-US"/>
        </w:rPr>
        <w:t>950</w:t>
      </w:r>
      <w:r w:rsidR="007A71F2" w:rsidRPr="007A71F2">
        <w:rPr>
          <w:b/>
          <w:sz w:val="22"/>
          <w:szCs w:val="22"/>
          <w:lang w:val="en-US"/>
        </w:rPr>
        <w:t>/2023</w:t>
      </w:r>
    </w:p>
    <w:p w14:paraId="20F6A503" w14:textId="77777777"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312524C1" w14:textId="77777777"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14:paraId="78FFD095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14:paraId="08F1E77B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14:paraId="434A1D32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14:paraId="0D4ED3E5" w14:textId="77777777"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14:paraId="2423ABAB" w14:textId="77777777"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077D90CC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14:paraId="77289522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6AEE2DF0" w14:textId="77777777"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14:paraId="4E65424E" w14:textId="77777777" w:rsidR="00223AD1" w:rsidRPr="00C44B73" w:rsidRDefault="00223AD1" w:rsidP="00223AD1">
      <w:pPr>
        <w:jc w:val="both"/>
        <w:rPr>
          <w:sz w:val="22"/>
          <w:szCs w:val="22"/>
        </w:rPr>
      </w:pPr>
    </w:p>
    <w:p w14:paraId="1DAD7664" w14:textId="77777777" w:rsidR="00130253" w:rsidRPr="00130253" w:rsidRDefault="00130253" w:rsidP="00130253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 w:rsidRPr="00130253">
        <w:rPr>
          <w:rFonts w:eastAsia="Calibri"/>
          <w:sz w:val="22"/>
          <w:szCs w:val="22"/>
          <w:lang w:eastAsia="en-US"/>
        </w:rPr>
        <w:t>posiada co najmniej wykształcenie wyższe magisterskie,</w:t>
      </w:r>
    </w:p>
    <w:p w14:paraId="22A39BD1" w14:textId="77777777" w:rsidR="00130253" w:rsidRPr="00130253" w:rsidRDefault="00130253" w:rsidP="00130253">
      <w:pPr>
        <w:pStyle w:val="Akapitzlist"/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 w:rsidRPr="00130253">
        <w:rPr>
          <w:rFonts w:eastAsia="Calibri"/>
          <w:sz w:val="22"/>
          <w:szCs w:val="22"/>
          <w:lang w:eastAsia="en-US"/>
        </w:rPr>
        <w:t>oraz</w:t>
      </w:r>
    </w:p>
    <w:p w14:paraId="799D7152" w14:textId="77777777" w:rsidR="00130253" w:rsidRPr="00130253" w:rsidRDefault="00130253" w:rsidP="00130253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 w:rsidRPr="00130253">
        <w:rPr>
          <w:rFonts w:eastAsia="Calibri"/>
          <w:sz w:val="22"/>
          <w:szCs w:val="22"/>
          <w:lang w:eastAsia="en-US"/>
        </w:rPr>
        <w:t>posiada uprawnienia do realizacji certyfikującego kursu z zakresu terapii ręki,</w:t>
      </w:r>
    </w:p>
    <w:p w14:paraId="2811532C" w14:textId="77777777" w:rsidR="00130253" w:rsidRPr="00130253" w:rsidRDefault="00130253" w:rsidP="00130253">
      <w:pPr>
        <w:pStyle w:val="Akapitzlist"/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 w:rsidRPr="00130253">
        <w:rPr>
          <w:rFonts w:eastAsia="Calibri"/>
          <w:sz w:val="22"/>
          <w:szCs w:val="22"/>
          <w:lang w:eastAsia="en-US"/>
        </w:rPr>
        <w:t>oraz</w:t>
      </w:r>
    </w:p>
    <w:p w14:paraId="3BB0868B" w14:textId="77777777" w:rsidR="00223AD1" w:rsidRPr="00130253" w:rsidRDefault="00130253" w:rsidP="00130253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 w:rsidRPr="00130253">
        <w:rPr>
          <w:rFonts w:eastAsia="Calibri"/>
          <w:sz w:val="22"/>
          <w:szCs w:val="22"/>
          <w:lang w:eastAsia="en-US"/>
        </w:rPr>
        <w:t xml:space="preserve">w ciągu ostatnich trzech lat przed upływem terminu składania ofert przeprowadziła min. 6 </w:t>
      </w:r>
      <w:r>
        <w:rPr>
          <w:rFonts w:eastAsia="Calibri"/>
          <w:sz w:val="22"/>
          <w:szCs w:val="22"/>
          <w:lang w:eastAsia="en-US"/>
        </w:rPr>
        <w:t>szkoleń/kursów/zajęć</w:t>
      </w:r>
      <w:r w:rsidRPr="00130253">
        <w:rPr>
          <w:rFonts w:eastAsia="Calibri"/>
          <w:sz w:val="22"/>
          <w:szCs w:val="22"/>
          <w:lang w:eastAsia="en-US"/>
        </w:rPr>
        <w:t xml:space="preserve"> z zakresu Terapii Ręki – I oraz II stopnia</w:t>
      </w:r>
      <w:r w:rsidR="00223AD1" w:rsidRPr="00130253">
        <w:rPr>
          <w:rFonts w:eastAsia="Calibri"/>
          <w:sz w:val="22"/>
          <w:szCs w:val="22"/>
          <w:lang w:eastAsia="en-US"/>
        </w:rPr>
        <w:t>, tj.</w:t>
      </w:r>
    </w:p>
    <w:p w14:paraId="7E2647E0" w14:textId="77777777"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14:paraId="39618F5E" w14:textId="77777777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A06439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319E53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39391CB" w14:textId="77777777"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14:paraId="2F4D0911" w14:textId="77777777"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14:paraId="6650ECC0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5D9D8" w14:textId="77777777"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3255C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FD17DC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8919CD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BAFC73C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7B02B7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7240FFB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85E06F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3FFCA69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4C795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5D6963C3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2F25185E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…………………………</w:t>
            </w:r>
          </w:p>
          <w:p w14:paraId="3D249089" w14:textId="77777777"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3EC9AF10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5A4DC3BD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745B1C13" w14:textId="77777777"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2722" w14:paraId="56E06008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778A9" w14:textId="77777777" w:rsidR="00F92722" w:rsidRDefault="00F92722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CCF59" w14:textId="77777777" w:rsidR="00F92722" w:rsidRDefault="00F92722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B6F02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6CE8C3A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0CE64126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…………………………</w:t>
            </w:r>
          </w:p>
          <w:p w14:paraId="785E0B7E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4AEBE5EC" w14:textId="77777777" w:rsidR="00F92722" w:rsidRDefault="00F9272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D1B67" w14:paraId="557B5AEC" w14:textId="77777777" w:rsidTr="004D1B67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0EFD0" w14:textId="77777777" w:rsidR="004D1B67" w:rsidRDefault="004D1B67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D07C3" w14:textId="77777777" w:rsidR="004D1B67" w:rsidRDefault="004D1B67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F676D" w14:textId="77777777" w:rsidR="004D1B67" w:rsidRDefault="004D1B67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07DFCB85" w14:textId="77777777" w:rsidR="004D1B67" w:rsidRDefault="004D1B67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…………………………</w:t>
            </w:r>
          </w:p>
          <w:p w14:paraId="2F8F6EBB" w14:textId="77777777" w:rsidR="004D1B67" w:rsidRDefault="004D1B67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2C97C55D" w14:textId="77777777" w:rsidR="004D1B67" w:rsidRDefault="004D1B67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30253" w14:paraId="1431D7CC" w14:textId="77777777" w:rsidTr="004D1B67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BFD47" w14:textId="77777777" w:rsidR="00130253" w:rsidRDefault="00130253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07C0F" w14:textId="77777777" w:rsidR="00130253" w:rsidRDefault="00130253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4419D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>
              <w:rPr>
                <w:rFonts w:ascii="Arial" w:hAnsi="Arial" w:cs="Arial"/>
                <w:sz w:val="18"/>
                <w:szCs w:val="18"/>
              </w:rPr>
              <w:t>/kursu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4A05E8BE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/kursu/zajęć: ……………………………………………………</w:t>
            </w:r>
          </w:p>
          <w:p w14:paraId="5FBEB084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/kursu/zajęć: ………………………………………………….</w:t>
            </w:r>
          </w:p>
          <w:p w14:paraId="31869C95" w14:textId="77777777" w:rsidR="00130253" w:rsidRPr="00964C94" w:rsidRDefault="00130253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30253" w14:paraId="1AD0502F" w14:textId="77777777" w:rsidTr="004D1B67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07484" w14:textId="77777777" w:rsidR="00130253" w:rsidRDefault="00130253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2C9C3" w14:textId="77777777" w:rsidR="00130253" w:rsidRDefault="00130253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32791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>
              <w:rPr>
                <w:rFonts w:ascii="Arial" w:hAnsi="Arial" w:cs="Arial"/>
                <w:sz w:val="18"/>
                <w:szCs w:val="18"/>
              </w:rPr>
              <w:t>/kursu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6681A48A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/kursu/zajęć: ……………………………………………………</w:t>
            </w:r>
          </w:p>
          <w:p w14:paraId="16922B2F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/kursu/zajęć: ………………………………………………….</w:t>
            </w:r>
          </w:p>
          <w:p w14:paraId="008F76E1" w14:textId="77777777" w:rsidR="00130253" w:rsidRPr="00964C94" w:rsidRDefault="00130253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30253" w14:paraId="68D0AC38" w14:textId="77777777" w:rsidTr="004D1B67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0E8A0" w14:textId="77777777" w:rsidR="00130253" w:rsidRDefault="00130253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92763" w14:textId="77777777" w:rsidR="00130253" w:rsidRDefault="00130253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900A5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>
              <w:rPr>
                <w:rFonts w:ascii="Arial" w:hAnsi="Arial" w:cs="Arial"/>
                <w:sz w:val="18"/>
                <w:szCs w:val="18"/>
              </w:rPr>
              <w:t>/kursu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43DA8133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/kursu/zajęć: ……………………………………………………</w:t>
            </w:r>
          </w:p>
          <w:p w14:paraId="309B5167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/kursu/zajęć: ………………………………………………….</w:t>
            </w:r>
          </w:p>
          <w:p w14:paraId="518EA805" w14:textId="77777777" w:rsidR="00130253" w:rsidRPr="00964C94" w:rsidRDefault="00130253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86BC978" w14:textId="77777777" w:rsidR="00223AD1" w:rsidRPr="00C44B73" w:rsidRDefault="00223AD1" w:rsidP="00223AD1">
      <w:pPr>
        <w:jc w:val="both"/>
        <w:rPr>
          <w:b/>
          <w:sz w:val="22"/>
          <w:szCs w:val="22"/>
        </w:rPr>
      </w:pPr>
    </w:p>
    <w:p w14:paraId="4A1CD45D" w14:textId="77777777"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4F0BD079" w14:textId="77777777"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13497FE3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05BBD759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1241276F" w14:textId="77777777"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68928658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5838C093" w14:textId="77777777" w:rsidR="00E2184C" w:rsidRPr="00E2184C" w:rsidRDefault="00223AD1" w:rsidP="00130253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1440A2BE" w14:textId="77777777" w:rsidR="00E2184C" w:rsidRPr="00E2184C" w:rsidRDefault="00E2184C" w:rsidP="00E2184C"/>
    <w:p w14:paraId="0EB0169D" w14:textId="77777777" w:rsidR="00E2184C" w:rsidRPr="00E2184C" w:rsidRDefault="00E2184C" w:rsidP="00E2184C"/>
    <w:p w14:paraId="065A200C" w14:textId="77777777" w:rsidR="00E2184C" w:rsidRDefault="00E2184C" w:rsidP="007A71F2"/>
    <w:sectPr w:rsidR="00E2184C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E46CE" w14:textId="77777777" w:rsidR="009F6C51" w:rsidRDefault="0033042A">
      <w:r>
        <w:separator/>
      </w:r>
    </w:p>
  </w:endnote>
  <w:endnote w:type="continuationSeparator" w:id="0">
    <w:p w14:paraId="30268145" w14:textId="77777777"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14:paraId="5A68A2DE" w14:textId="77777777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3D07CDBD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6F6C9D54" w14:textId="77777777"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34DC9F45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16915352" wp14:editId="60361C52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0ED6E85F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659D30DE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7B3CFFE7" w14:textId="77777777" w:rsidR="007F3401" w:rsidRPr="00B43F8F" w:rsidRDefault="000C0CDD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C229B" w14:textId="77777777" w:rsidR="009F6C51" w:rsidRDefault="0033042A">
      <w:r>
        <w:separator/>
      </w:r>
    </w:p>
  </w:footnote>
  <w:footnote w:type="continuationSeparator" w:id="0">
    <w:p w14:paraId="3031D7DA" w14:textId="77777777"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812C6" w14:textId="77777777" w:rsidR="007F3401" w:rsidRDefault="000C0CDD">
    <w:pPr>
      <w:pStyle w:val="Nagwek"/>
    </w:pPr>
  </w:p>
  <w:p w14:paraId="45952C51" w14:textId="77777777"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520CA20F" wp14:editId="49B20B0A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6D1F8F8" w14:textId="77777777" w:rsidR="007F3401" w:rsidRDefault="000C0CDD">
    <w:pPr>
      <w:pStyle w:val="Nagwek"/>
    </w:pPr>
  </w:p>
  <w:p w14:paraId="4048F7E4" w14:textId="77777777"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4A5ACFB4" w14:textId="77777777" w:rsidR="007F3401" w:rsidRPr="007503E6" w:rsidRDefault="000C0CDD" w:rsidP="00472F1E">
    <w:pPr>
      <w:jc w:val="center"/>
      <w:rPr>
        <w:i/>
      </w:rPr>
    </w:pPr>
    <w:r>
      <w:rPr>
        <w:i/>
        <w:noProof/>
      </w:rPr>
      <w:pict w14:anchorId="4E5E668F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0C0CDD"/>
    <w:rsid w:val="00130253"/>
    <w:rsid w:val="00223AD1"/>
    <w:rsid w:val="0030716B"/>
    <w:rsid w:val="0033042A"/>
    <w:rsid w:val="004D1B67"/>
    <w:rsid w:val="00516760"/>
    <w:rsid w:val="006776F5"/>
    <w:rsid w:val="006853B9"/>
    <w:rsid w:val="007A71F2"/>
    <w:rsid w:val="00883E6C"/>
    <w:rsid w:val="0090454D"/>
    <w:rsid w:val="00966D11"/>
    <w:rsid w:val="009F6C51"/>
    <w:rsid w:val="00AF0172"/>
    <w:rsid w:val="00C13493"/>
    <w:rsid w:val="00E2184C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,"/>
  <w:listSeparator w:val=";"/>
  <w14:docId w14:val="12B161DB"/>
  <w15:docId w15:val="{E0D85B71-3787-4768-9BBC-2F62E0111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99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2</cp:revision>
  <dcterms:created xsi:type="dcterms:W3CDTF">2022-11-04T16:57:00Z</dcterms:created>
  <dcterms:modified xsi:type="dcterms:W3CDTF">2023-06-28T12:54:00Z</dcterms:modified>
</cp:coreProperties>
</file>